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1A13C182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FC5792">
        <w:rPr>
          <w:rFonts w:ascii="Times New Roman" w:hAnsi="Times New Roman" w:cs="Times New Roman"/>
          <w:sz w:val="24"/>
          <w:szCs w:val="24"/>
        </w:rPr>
        <w:t>5</w:t>
      </w:r>
      <w:r w:rsidR="00E249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7F6FDB4B" w:rsidR="005F72C7" w:rsidRDefault="001D2A1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 w:rsidR="00FC5792">
        <w:rPr>
          <w:rFonts w:ascii="Times New Roman" w:hAnsi="Times New Roman" w:cs="Times New Roman"/>
          <w:sz w:val="24"/>
          <w:szCs w:val="24"/>
        </w:rPr>
        <w:t>14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394728" w14:textId="3B12A9DB" w:rsidR="00E2492D" w:rsidRDefault="00FC5792" w:rsidP="00B274B5">
      <w:pPr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Recursion products accurate as well as proper input validation</w:t>
      </w:r>
      <w:r w:rsidR="001D2A15">
        <w:rPr>
          <w:rFonts w:ascii="Times New Roman" w:hAnsi="Times New Roman" w:cs="Times New Roman"/>
          <w:noProof/>
          <w:sz w:val="24"/>
          <w:szCs w:val="24"/>
        </w:rPr>
        <w:br/>
      </w:r>
      <w:r w:rsidR="00B67E52" w:rsidRPr="00B67E5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0B0F59" wp14:editId="0A2B4952">
            <wp:extent cx="5943600" cy="4662805"/>
            <wp:effectExtent l="0" t="0" r="0" b="4445"/>
            <wp:docPr id="19095543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554309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2A15">
        <w:rPr>
          <w:rFonts w:ascii="Times New Roman" w:hAnsi="Times New Roman" w:cs="Times New Roman"/>
          <w:noProof/>
          <w:sz w:val="24"/>
          <w:szCs w:val="24"/>
        </w:rPr>
        <w:br/>
      </w:r>
      <w:r w:rsidR="00605D6A">
        <w:rPr>
          <w:rFonts w:ascii="Times New Roman" w:hAnsi="Times New Roman" w:cs="Times New Roman"/>
          <w:sz w:val="24"/>
          <w:szCs w:val="24"/>
        </w:rPr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</w:p>
    <w:p w14:paraId="41C1C508" w14:textId="45575387" w:rsidR="00E2492D" w:rsidRDefault="00FC5792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D05B42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tree/main/Mod5CTOpt</w:t>
        </w:r>
        <w:r w:rsidRPr="00D05B42">
          <w:rPr>
            <w:rStyle w:val="Hyperlink"/>
          </w:rPr>
          <w:t>1</w:t>
        </w:r>
      </w:hyperlink>
      <w:r w:rsidR="00526C9D"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045D" w14:textId="26E0B5DE" w:rsidR="00605D6A" w:rsidRPr="00A02708" w:rsidRDefault="00FC5792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D05B42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commits/main/Mod5CTOpt1</w:t>
        </w:r>
      </w:hyperlink>
      <w:r w:rsidR="00526C9D">
        <w:rPr>
          <w:rFonts w:ascii="Times New Roman" w:hAnsi="Times New Roman" w:cs="Times New Roman"/>
          <w:sz w:val="24"/>
          <w:szCs w:val="24"/>
        </w:rPr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23EBEA" w14:textId="77777777" w:rsidR="00890794" w:rsidRDefault="00890794">
      <w:pPr>
        <w:spacing w:after="0" w:line="240" w:lineRule="auto"/>
      </w:pPr>
      <w:r>
        <w:separator/>
      </w:r>
    </w:p>
  </w:endnote>
  <w:endnote w:type="continuationSeparator" w:id="0">
    <w:p w14:paraId="3D548365" w14:textId="77777777" w:rsidR="00890794" w:rsidRDefault="008907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30A6C" w14:textId="77777777" w:rsidR="00890794" w:rsidRDefault="00890794">
      <w:pPr>
        <w:spacing w:after="0" w:line="240" w:lineRule="auto"/>
      </w:pPr>
      <w:r>
        <w:separator/>
      </w:r>
    </w:p>
  </w:footnote>
  <w:footnote w:type="continuationSeparator" w:id="0">
    <w:p w14:paraId="765F3345" w14:textId="77777777" w:rsidR="00890794" w:rsidRDefault="008907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57A49"/>
    <w:rsid w:val="00071624"/>
    <w:rsid w:val="000918F5"/>
    <w:rsid w:val="00132995"/>
    <w:rsid w:val="00166E0D"/>
    <w:rsid w:val="00170077"/>
    <w:rsid w:val="001D2A15"/>
    <w:rsid w:val="002071C6"/>
    <w:rsid w:val="002144BF"/>
    <w:rsid w:val="00231312"/>
    <w:rsid w:val="002365A6"/>
    <w:rsid w:val="00251274"/>
    <w:rsid w:val="0026337C"/>
    <w:rsid w:val="00284E3A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525447"/>
    <w:rsid w:val="00526C9D"/>
    <w:rsid w:val="00541BFB"/>
    <w:rsid w:val="005541BA"/>
    <w:rsid w:val="005763B1"/>
    <w:rsid w:val="005770E7"/>
    <w:rsid w:val="00577659"/>
    <w:rsid w:val="005A77F7"/>
    <w:rsid w:val="005C36B9"/>
    <w:rsid w:val="005C7300"/>
    <w:rsid w:val="005E70AB"/>
    <w:rsid w:val="005F72C7"/>
    <w:rsid w:val="00605D6A"/>
    <w:rsid w:val="00626626"/>
    <w:rsid w:val="00636CAB"/>
    <w:rsid w:val="006554D2"/>
    <w:rsid w:val="00667C66"/>
    <w:rsid w:val="006851FF"/>
    <w:rsid w:val="00685469"/>
    <w:rsid w:val="006A7E68"/>
    <w:rsid w:val="006C32A1"/>
    <w:rsid w:val="006C4E17"/>
    <w:rsid w:val="006D3EFE"/>
    <w:rsid w:val="00744EAC"/>
    <w:rsid w:val="007A247F"/>
    <w:rsid w:val="007E4BD2"/>
    <w:rsid w:val="007E7802"/>
    <w:rsid w:val="008515DA"/>
    <w:rsid w:val="00890794"/>
    <w:rsid w:val="00892BEE"/>
    <w:rsid w:val="008A20C9"/>
    <w:rsid w:val="008E68A9"/>
    <w:rsid w:val="008E72A4"/>
    <w:rsid w:val="008E7E4C"/>
    <w:rsid w:val="00900072"/>
    <w:rsid w:val="009022A0"/>
    <w:rsid w:val="00933F32"/>
    <w:rsid w:val="00987C5F"/>
    <w:rsid w:val="009918CD"/>
    <w:rsid w:val="009A4B25"/>
    <w:rsid w:val="009C425E"/>
    <w:rsid w:val="00A02708"/>
    <w:rsid w:val="00A04BEC"/>
    <w:rsid w:val="00A130BB"/>
    <w:rsid w:val="00A134CB"/>
    <w:rsid w:val="00A326E5"/>
    <w:rsid w:val="00A376C6"/>
    <w:rsid w:val="00A42133"/>
    <w:rsid w:val="00A76355"/>
    <w:rsid w:val="00A77B5B"/>
    <w:rsid w:val="00A92E15"/>
    <w:rsid w:val="00AE037B"/>
    <w:rsid w:val="00B039E8"/>
    <w:rsid w:val="00B177DF"/>
    <w:rsid w:val="00B23C69"/>
    <w:rsid w:val="00B274B5"/>
    <w:rsid w:val="00B340AF"/>
    <w:rsid w:val="00B47B36"/>
    <w:rsid w:val="00B532FC"/>
    <w:rsid w:val="00B67E52"/>
    <w:rsid w:val="00BA1E15"/>
    <w:rsid w:val="00BC371D"/>
    <w:rsid w:val="00BD3BA7"/>
    <w:rsid w:val="00C06B16"/>
    <w:rsid w:val="00C66470"/>
    <w:rsid w:val="00C8146A"/>
    <w:rsid w:val="00C928B1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2492D"/>
    <w:rsid w:val="00EC0315"/>
    <w:rsid w:val="00EC30BD"/>
    <w:rsid w:val="00EC3CA0"/>
    <w:rsid w:val="00F51037"/>
    <w:rsid w:val="00F751DF"/>
    <w:rsid w:val="00F90D1E"/>
    <w:rsid w:val="00F92D12"/>
    <w:rsid w:val="00F94E3A"/>
    <w:rsid w:val="00FC5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26C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gfritzcsu/Programming2/commits/main/Mod5CTOpt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fritzcsu/Programming2/tree/main/Mod5CTOpt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24</cp:revision>
  <dcterms:created xsi:type="dcterms:W3CDTF">2025-08-17T21:39:00Z</dcterms:created>
  <dcterms:modified xsi:type="dcterms:W3CDTF">2025-09-14T16:49:00Z</dcterms:modified>
</cp:coreProperties>
</file>